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aa0417682e5e84f394873f570c1b4272ab17cf"/>
    <w:p>
      <w:pPr>
        <w:pStyle w:val="Heading3"/>
      </w:pPr>
      <w:r>
        <w:t xml:space="preserve">Станция по борьбе с болезнями животных Восточного и Юго- Восточного административных округов города Москвы ГБУ «Мосветобъединение» сообщает.</w:t>
      </w:r>
    </w:p>
    <w:p>
      <w:pPr>
        <w:pStyle w:val="FirstParagraph"/>
      </w:pPr>
      <w:r>
        <w:t xml:space="preserve">04.04.2025</w:t>
      </w:r>
    </w:p>
    <w:p>
      <w:pPr>
        <w:pStyle w:val="BodyText"/>
      </w:pPr>
      <w:r>
        <w:drawing>
          <wp:inline>
            <wp:extent cx="5334000" cy="75745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kolinka.mos.ru/www/544075646240724953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okolinka.mos.ru/officially/relevant-information/detail/1289721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officially/relevant-information/detail/128972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officially/relevant-information/detail/128972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12:36:23Z</dcterms:created>
  <dcterms:modified xsi:type="dcterms:W3CDTF">2025-08-06T12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